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0178" w:rsidRDefault="00D9685B" w:rsidP="0087394F">
      <w:pPr>
        <w:pStyle w:val="Heading1"/>
      </w:pPr>
      <w:r>
        <w:t>PCA</w:t>
      </w:r>
    </w:p>
    <w:p w:rsidR="00D9685B" w:rsidRPr="00D9685B" w:rsidRDefault="00D9685B" w:rsidP="00D9685B">
      <w:bookmarkStart w:id="0" w:name="_GoBack"/>
      <w:bookmarkEnd w:id="0"/>
    </w:p>
    <w:p w:rsidR="00D73475" w:rsidRDefault="00D73475" w:rsidP="00D73475">
      <w:pPr>
        <w:rPr>
          <w:b/>
        </w:rPr>
      </w:pPr>
      <w:r>
        <w:rPr>
          <w:b/>
        </w:rPr>
        <w:t>PCA(</w:t>
      </w:r>
      <w:r w:rsidRPr="00D73475">
        <w:rPr>
          <w:b/>
        </w:rPr>
        <w:t xml:space="preserve"> method = '</w:t>
      </w:r>
      <w:proofErr w:type="spellStart"/>
      <w:r w:rsidRPr="00D73475">
        <w:rPr>
          <w:b/>
        </w:rPr>
        <w:t>defaultDense</w:t>
      </w:r>
      <w:proofErr w:type="spellEnd"/>
      <w:r w:rsidRPr="00D73475">
        <w:rPr>
          <w:b/>
        </w:rPr>
        <w:t>',covariance = "</w:t>
      </w:r>
      <w:proofErr w:type="spellStart"/>
      <w:r w:rsidRPr="00D73475">
        <w:rPr>
          <w:b/>
        </w:rPr>
        <w:t>defaultDense</w:t>
      </w:r>
      <w:proofErr w:type="spellEnd"/>
      <w:r w:rsidRPr="00D73475">
        <w:rPr>
          <w:b/>
        </w:rPr>
        <w:t>", normalization="</w:t>
      </w:r>
      <w:proofErr w:type="spellStart"/>
      <w:r w:rsidRPr="00D73475">
        <w:rPr>
          <w:b/>
        </w:rPr>
        <w:t>zscore</w:t>
      </w:r>
      <w:proofErr w:type="spellEnd"/>
      <w:r w:rsidRPr="00D73475">
        <w:rPr>
          <w:b/>
        </w:rPr>
        <w:t xml:space="preserve">", </w:t>
      </w:r>
      <w:proofErr w:type="spellStart"/>
      <w:r w:rsidRPr="00D73475">
        <w:rPr>
          <w:b/>
        </w:rPr>
        <w:t>nComponents</w:t>
      </w:r>
      <w:proofErr w:type="spellEnd"/>
      <w:r w:rsidRPr="00D73475">
        <w:rPr>
          <w:b/>
        </w:rPr>
        <w:t xml:space="preserve"> = 0,isDeterministic = </w:t>
      </w:r>
      <w:proofErr w:type="spellStart"/>
      <w:r w:rsidRPr="00D73475">
        <w:rPr>
          <w:b/>
        </w:rPr>
        <w:t>False,fptype</w:t>
      </w:r>
      <w:proofErr w:type="spellEnd"/>
      <w:r>
        <w:rPr>
          <w:b/>
        </w:rPr>
        <w:t xml:space="preserve">=float64, </w:t>
      </w:r>
      <w:proofErr w:type="spellStart"/>
      <w:r>
        <w:rPr>
          <w:b/>
        </w:rPr>
        <w:t>resultsToCompute</w:t>
      </w:r>
      <w:proofErr w:type="spellEnd"/>
      <w:r>
        <w:rPr>
          <w:b/>
        </w:rPr>
        <w:t xml:space="preserve"> = 0)</w:t>
      </w:r>
    </w:p>
    <w:p w:rsidR="00F43E79" w:rsidRPr="00F43E79" w:rsidRDefault="00F43E79" w:rsidP="00D73475">
      <w:pPr>
        <w:rPr>
          <w:b/>
        </w:rPr>
      </w:pPr>
      <w:r>
        <w:t xml:space="preserve">Constructor to </w:t>
      </w:r>
      <w:r w:rsidR="00D73475">
        <w:t>PCA computation</w:t>
      </w:r>
      <w:r>
        <w:t xml:space="preserve"> parameters</w:t>
      </w:r>
    </w:p>
    <w:p w:rsidR="00D73475" w:rsidRPr="00D73475" w:rsidRDefault="00D73475" w:rsidP="00D73475">
      <w:pPr>
        <w:rPr>
          <w:i/>
          <w:u w:val="single"/>
        </w:rPr>
      </w:pPr>
      <w:r w:rsidRPr="00D73475">
        <w:rPr>
          <w:i/>
          <w:u w:val="single"/>
        </w:rPr>
        <w:t xml:space="preserve">parameters: </w:t>
      </w:r>
    </w:p>
    <w:p w:rsidR="00D73475" w:rsidRPr="00D73475" w:rsidRDefault="00D73475" w:rsidP="00D73475">
      <w:r w:rsidRPr="00D73475">
        <w:tab/>
      </w:r>
      <w:r w:rsidRPr="00D73475">
        <w:rPr>
          <w:b/>
        </w:rPr>
        <w:t>method:</w:t>
      </w:r>
      <w:r w:rsidRPr="00D73475">
        <w:t xml:space="preserve"> '</w:t>
      </w:r>
      <w:proofErr w:type="spellStart"/>
      <w:r w:rsidRPr="00D73475">
        <w:t>defaultDense</w:t>
      </w:r>
      <w:proofErr w:type="spellEnd"/>
      <w:r w:rsidRPr="00D73475">
        <w:t>'/'</w:t>
      </w:r>
      <w:proofErr w:type="spellStart"/>
      <w:r w:rsidRPr="00D73475">
        <w:t>svdDense</w:t>
      </w:r>
      <w:proofErr w:type="spellEnd"/>
      <w:r w:rsidRPr="00D73475">
        <w:t>', default: '</w:t>
      </w:r>
      <w:proofErr w:type="spellStart"/>
      <w:r w:rsidRPr="00D73475">
        <w:t>defaultDense</w:t>
      </w:r>
      <w:proofErr w:type="spellEnd"/>
      <w:r w:rsidRPr="00D73475">
        <w:t>'</w:t>
      </w:r>
    </w:p>
    <w:p w:rsidR="00D73475" w:rsidRPr="00D73475" w:rsidRDefault="00D73475" w:rsidP="00D73475">
      <w:r w:rsidRPr="00D73475">
        <w:tab/>
      </w:r>
      <w:r w:rsidRPr="00D73475">
        <w:tab/>
      </w:r>
      <w:r w:rsidRPr="00D73475">
        <w:tab/>
        <w:t>used to decide the calculation method. '</w:t>
      </w:r>
      <w:proofErr w:type="spellStart"/>
      <w:r w:rsidRPr="00D73475">
        <w:t>defaultDense</w:t>
      </w:r>
      <w:proofErr w:type="spellEnd"/>
      <w:r w:rsidRPr="00D73475">
        <w:t>' is covariance</w:t>
      </w:r>
    </w:p>
    <w:p w:rsidR="00D73475" w:rsidRPr="00D73475" w:rsidRDefault="00D73475" w:rsidP="00D73475">
      <w:r w:rsidRPr="00D73475">
        <w:tab/>
      </w:r>
      <w:r w:rsidRPr="00D73475">
        <w:rPr>
          <w:b/>
        </w:rPr>
        <w:t>covariance:</w:t>
      </w:r>
      <w:r w:rsidRPr="00D73475">
        <w:t xml:space="preserve"> (applicable only if method='</w:t>
      </w:r>
      <w:proofErr w:type="spellStart"/>
      <w:r w:rsidRPr="00D73475">
        <w:t>defaultDense</w:t>
      </w:r>
      <w:proofErr w:type="spellEnd"/>
      <w:r w:rsidRPr="00D73475">
        <w:t>'), default : '</w:t>
      </w:r>
      <w:proofErr w:type="spellStart"/>
      <w:r w:rsidRPr="00D73475">
        <w:t>defaultDense</w:t>
      </w:r>
      <w:proofErr w:type="spellEnd"/>
      <w:r w:rsidRPr="00D73475">
        <w:t xml:space="preserve">' </w:t>
      </w:r>
      <w:r w:rsidRPr="00D73475">
        <w:tab/>
      </w:r>
    </w:p>
    <w:p w:rsidR="00D73475" w:rsidRPr="00D73475" w:rsidRDefault="00D73475" w:rsidP="00D73475">
      <w:r w:rsidRPr="00D73475">
        <w:tab/>
      </w:r>
      <w:r w:rsidRPr="00D73475">
        <w:tab/>
        <w:t xml:space="preserve">available values - </w:t>
      </w:r>
      <w:proofErr w:type="spellStart"/>
      <w:r w:rsidRPr="00D73475">
        <w:t>singlePassDense</w:t>
      </w:r>
      <w:proofErr w:type="spellEnd"/>
      <w:r w:rsidRPr="00D73475">
        <w:t xml:space="preserve">, </w:t>
      </w:r>
      <w:proofErr w:type="spellStart"/>
      <w:r w:rsidRPr="00D73475">
        <w:t>sumDense</w:t>
      </w:r>
      <w:proofErr w:type="spellEnd"/>
      <w:r w:rsidRPr="00D73475">
        <w:t xml:space="preserve">, </w:t>
      </w:r>
      <w:proofErr w:type="spellStart"/>
      <w:r w:rsidRPr="00D73475">
        <w:t>fastCSR</w:t>
      </w:r>
      <w:proofErr w:type="spellEnd"/>
      <w:r w:rsidRPr="00D73475">
        <w:t xml:space="preserve">, </w:t>
      </w:r>
      <w:proofErr w:type="spellStart"/>
      <w:r w:rsidRPr="00D73475">
        <w:t>singlePassCSR</w:t>
      </w:r>
      <w:proofErr w:type="spellEnd"/>
      <w:r w:rsidRPr="00D73475">
        <w:t xml:space="preserve">, </w:t>
      </w:r>
      <w:proofErr w:type="spellStart"/>
      <w:r w:rsidRPr="00D73475">
        <w:t>sumCSR</w:t>
      </w:r>
      <w:proofErr w:type="spellEnd"/>
    </w:p>
    <w:p w:rsidR="00D73475" w:rsidRPr="00D73475" w:rsidRDefault="00D73475" w:rsidP="00D73475">
      <w:r w:rsidRPr="00D73475">
        <w:tab/>
      </w:r>
      <w:r w:rsidRPr="00D73475">
        <w:rPr>
          <w:b/>
        </w:rPr>
        <w:t>normalization :</w:t>
      </w:r>
      <w:r w:rsidRPr="00D73475">
        <w:t xml:space="preserve">  (applicable only if method='</w:t>
      </w:r>
      <w:proofErr w:type="spellStart"/>
      <w:r w:rsidRPr="00D73475">
        <w:t>svdDense</w:t>
      </w:r>
      <w:proofErr w:type="spellEnd"/>
      <w:r w:rsidRPr="00D73475">
        <w:t>')default: '</w:t>
      </w:r>
      <w:proofErr w:type="spellStart"/>
      <w:r w:rsidRPr="00D73475">
        <w:t>zscore</w:t>
      </w:r>
      <w:proofErr w:type="spellEnd"/>
      <w:r w:rsidRPr="00D73475">
        <w:t>'</w:t>
      </w:r>
    </w:p>
    <w:p w:rsidR="00D73475" w:rsidRPr="00D73475" w:rsidRDefault="00D73475" w:rsidP="00D73475">
      <w:r w:rsidRPr="00D73475">
        <w:tab/>
      </w:r>
      <w:r w:rsidRPr="00D73475">
        <w:tab/>
        <w:t xml:space="preserve">available values - </w:t>
      </w:r>
      <w:proofErr w:type="spellStart"/>
      <w:r w:rsidRPr="00D73475">
        <w:t>zscore</w:t>
      </w:r>
      <w:proofErr w:type="spellEnd"/>
      <w:r w:rsidRPr="00D73475">
        <w:t xml:space="preserve">, </w:t>
      </w:r>
      <w:proofErr w:type="spellStart"/>
      <w:r w:rsidRPr="00D73475">
        <w:t>minmax</w:t>
      </w:r>
      <w:proofErr w:type="spellEnd"/>
    </w:p>
    <w:p w:rsidR="00D73475" w:rsidRPr="00D73475" w:rsidRDefault="00D73475" w:rsidP="00D73475">
      <w:r w:rsidRPr="00D73475">
        <w:tab/>
      </w:r>
      <w:proofErr w:type="spellStart"/>
      <w:r w:rsidRPr="00D73475">
        <w:rPr>
          <w:b/>
        </w:rPr>
        <w:t>nComponents</w:t>
      </w:r>
      <w:proofErr w:type="spellEnd"/>
      <w:r w:rsidRPr="00D73475">
        <w:rPr>
          <w:b/>
        </w:rPr>
        <w:t>:</w:t>
      </w:r>
      <w:r w:rsidRPr="00D73475">
        <w:t xml:space="preserve"> default 0</w:t>
      </w:r>
    </w:p>
    <w:p w:rsidR="00D73475" w:rsidRPr="00D73475" w:rsidRDefault="00D73475" w:rsidP="00D73475">
      <w:r w:rsidRPr="00D73475">
        <w:tab/>
      </w:r>
      <w:r w:rsidRPr="00D73475">
        <w:tab/>
        <w:t>if 0 number of components is number of features</w:t>
      </w:r>
    </w:p>
    <w:p w:rsidR="00D73475" w:rsidRPr="00D73475" w:rsidRDefault="00D73475" w:rsidP="00D73475">
      <w:r w:rsidRPr="00D73475">
        <w:tab/>
      </w:r>
      <w:proofErr w:type="spellStart"/>
      <w:r w:rsidRPr="00D73475">
        <w:rPr>
          <w:b/>
        </w:rPr>
        <w:t>isDeterministic</w:t>
      </w:r>
      <w:proofErr w:type="spellEnd"/>
      <w:r w:rsidRPr="00D73475">
        <w:t>: default: False</w:t>
      </w:r>
      <w:r w:rsidRPr="00D73475">
        <w:tab/>
      </w:r>
    </w:p>
    <w:p w:rsidR="00D73475" w:rsidRPr="00D73475" w:rsidRDefault="00D73475" w:rsidP="00D73475">
      <w:r w:rsidRPr="00D73475">
        <w:tab/>
      </w:r>
      <w:r w:rsidRPr="00D73475">
        <w:tab/>
        <w:t>If true, the algorithm applies the "sign flip" technique to the results.</w:t>
      </w:r>
    </w:p>
    <w:p w:rsidR="00D73475" w:rsidRPr="00D73475" w:rsidRDefault="00D73475" w:rsidP="00D73475">
      <w:r w:rsidRPr="00D73475">
        <w:tab/>
      </w:r>
      <w:proofErr w:type="spellStart"/>
      <w:r w:rsidRPr="00D73475">
        <w:rPr>
          <w:b/>
        </w:rPr>
        <w:t>resultsToCompute</w:t>
      </w:r>
      <w:proofErr w:type="spellEnd"/>
      <w:r w:rsidRPr="00D73475">
        <w:t>: default: None</w:t>
      </w:r>
    </w:p>
    <w:p w:rsidR="00D73475" w:rsidRPr="00D73475" w:rsidRDefault="00D73475" w:rsidP="00D73475">
      <w:r w:rsidRPr="00D73475">
        <w:tab/>
      </w:r>
      <w:r w:rsidRPr="00D73475">
        <w:tab/>
        <w:t>The 64-bit integer flag that specifies which optional result to compute.</w:t>
      </w:r>
    </w:p>
    <w:p w:rsidR="00D73475" w:rsidRPr="00D73475" w:rsidRDefault="00D73475" w:rsidP="00D73475">
      <w:pPr>
        <w:ind w:left="1440"/>
      </w:pPr>
      <w:r w:rsidRPr="00D73475">
        <w:t>Provide one of the following values to request a single characteristic or use bitwise OR to request a combination of the characteristics:</w:t>
      </w:r>
      <w:r w:rsidRPr="00D73475">
        <w:tab/>
        <w:t xml:space="preserve"> </w:t>
      </w:r>
      <w:r w:rsidRPr="00D73475">
        <w:tab/>
      </w:r>
      <w:r w:rsidRPr="00D73475">
        <w:tab/>
      </w:r>
      <w:r w:rsidRPr="00D73475">
        <w:tab/>
      </w:r>
      <w:r w:rsidRPr="00D73475">
        <w:tab/>
        <w:t xml:space="preserve"> </w:t>
      </w:r>
    </w:p>
    <w:p w:rsidR="00D73475" w:rsidRPr="00D73475" w:rsidRDefault="00D73475" w:rsidP="00D73475">
      <w:r w:rsidRPr="00D73475">
        <w:tab/>
      </w:r>
      <w:r w:rsidRPr="00D73475">
        <w:tab/>
        <w:t xml:space="preserve">mean </w:t>
      </w:r>
    </w:p>
    <w:p w:rsidR="00D73475" w:rsidRPr="00D73475" w:rsidRDefault="00D73475" w:rsidP="00D73475">
      <w:r w:rsidRPr="00D73475">
        <w:tab/>
      </w:r>
      <w:r w:rsidRPr="00D73475">
        <w:tab/>
        <w:t>variance</w:t>
      </w:r>
    </w:p>
    <w:p w:rsidR="00F43E79" w:rsidRPr="00F43E79" w:rsidRDefault="00D73475" w:rsidP="00D73475">
      <w:pPr>
        <w:rPr>
          <w:b/>
        </w:rPr>
      </w:pPr>
      <w:r w:rsidRPr="00D73475">
        <w:tab/>
      </w:r>
      <w:r w:rsidRPr="00D73475">
        <w:tab/>
        <w:t>eigenvalue</w:t>
      </w:r>
      <w:r w:rsidRPr="00D73475">
        <w:rPr>
          <w:i/>
        </w:rPr>
        <w:tab/>
      </w:r>
    </w:p>
    <w:p w:rsidR="002D0DE3" w:rsidRPr="00F43E79" w:rsidRDefault="002D0DE3" w:rsidP="002D0DE3">
      <w:pPr>
        <w:pStyle w:val="Heading2"/>
      </w:pPr>
      <w:r>
        <w:t xml:space="preserve">Methods: </w:t>
      </w:r>
    </w:p>
    <w:p w:rsidR="002D0DE3" w:rsidRDefault="002D0DE3" w:rsidP="002D0DE3"/>
    <w:p w:rsidR="002D0DE3" w:rsidRPr="00F43E79" w:rsidRDefault="00D73475" w:rsidP="00D73475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compute</w:t>
      </w:r>
      <w:r w:rsidR="002D0DE3" w:rsidRPr="00F43E79">
        <w:rPr>
          <w:b/>
        </w:rPr>
        <w:t>(</w:t>
      </w:r>
      <w:r w:rsidRPr="00D73475">
        <w:rPr>
          <w:b/>
        </w:rPr>
        <w:t xml:space="preserve">data, </w:t>
      </w:r>
      <w:proofErr w:type="spellStart"/>
      <w:r w:rsidRPr="00D73475">
        <w:rPr>
          <w:b/>
        </w:rPr>
        <w:t>corrDataFlag</w:t>
      </w:r>
      <w:proofErr w:type="spellEnd"/>
      <w:r w:rsidRPr="00D73475">
        <w:rPr>
          <w:b/>
        </w:rPr>
        <w:t>=False)</w:t>
      </w:r>
    </w:p>
    <w:p w:rsidR="002D0DE3" w:rsidRPr="00F43E79" w:rsidRDefault="002D0DE3" w:rsidP="002D0DE3">
      <w:pPr>
        <w:ind w:firstLine="360"/>
        <w:rPr>
          <w:i/>
          <w:u w:val="single"/>
        </w:rPr>
      </w:pPr>
      <w:r w:rsidRPr="00F43E79">
        <w:rPr>
          <w:i/>
          <w:u w:val="single"/>
        </w:rPr>
        <w:t>parameters:</w:t>
      </w:r>
    </w:p>
    <w:p w:rsidR="002D0DE3" w:rsidRPr="00F43E79" w:rsidRDefault="00D73475" w:rsidP="00D73475">
      <w:pPr>
        <w:ind w:left="360" w:firstLine="360"/>
        <w:rPr>
          <w:u w:val="single"/>
        </w:rPr>
      </w:pPr>
      <w:proofErr w:type="spellStart"/>
      <w:r w:rsidRPr="00D73475">
        <w:t>inuput</w:t>
      </w:r>
      <w:proofErr w:type="spellEnd"/>
      <w:r w:rsidRPr="00D73475">
        <w:t xml:space="preserve"> data(type nT), </w:t>
      </w:r>
      <w:proofErr w:type="spellStart"/>
      <w:r w:rsidRPr="00D73475">
        <w:t>corrDataFlag</w:t>
      </w:r>
      <w:proofErr w:type="spellEnd"/>
      <w:r w:rsidRPr="00D73475">
        <w:t>(Is input data correlation mat</w:t>
      </w:r>
      <w:r>
        <w:t>r</w:t>
      </w:r>
      <w:r w:rsidRPr="00D73475">
        <w:t xml:space="preserve">ix)(type Boolean): default(False) </w:t>
      </w:r>
      <w:r w:rsidR="002D0DE3" w:rsidRPr="00F43E79">
        <w:rPr>
          <w:i/>
          <w:u w:val="single"/>
        </w:rPr>
        <w:t>returns</w:t>
      </w:r>
      <w:r w:rsidR="002D0DE3" w:rsidRPr="00F43E79">
        <w:rPr>
          <w:u w:val="single"/>
        </w:rPr>
        <w:t>:</w:t>
      </w:r>
    </w:p>
    <w:p w:rsidR="002D0DE3" w:rsidRDefault="002D0DE3" w:rsidP="002D0DE3">
      <w:pPr>
        <w:ind w:firstLine="360"/>
      </w:pPr>
      <w:r w:rsidRPr="00F43E79">
        <w:t xml:space="preserve"> </w:t>
      </w:r>
      <w:r>
        <w:tab/>
      </w:r>
      <w:proofErr w:type="spellStart"/>
      <w:r w:rsidR="00D73475" w:rsidRPr="00D73475">
        <w:t>pca</w:t>
      </w:r>
      <w:proofErr w:type="spellEnd"/>
      <w:r w:rsidR="00D73475" w:rsidRPr="00D73475">
        <w:t xml:space="preserve"> computation result</w:t>
      </w:r>
    </w:p>
    <w:p w:rsidR="002D0DE3" w:rsidRPr="00F43E79" w:rsidRDefault="00D73475" w:rsidP="00D73475">
      <w:pPr>
        <w:pStyle w:val="ListParagraph"/>
        <w:numPr>
          <w:ilvl w:val="0"/>
          <w:numId w:val="1"/>
        </w:numPr>
        <w:rPr>
          <w:b/>
        </w:rPr>
      </w:pPr>
      <w:proofErr w:type="spellStart"/>
      <w:r w:rsidRPr="00D73475">
        <w:rPr>
          <w:b/>
        </w:rPr>
        <w:lastRenderedPageBreak/>
        <w:t>getResults</w:t>
      </w:r>
      <w:proofErr w:type="spellEnd"/>
      <w:r w:rsidRPr="00D73475">
        <w:rPr>
          <w:b/>
        </w:rPr>
        <w:t xml:space="preserve"> </w:t>
      </w:r>
      <w:r w:rsidR="002D0DE3" w:rsidRPr="00F43E79">
        <w:rPr>
          <w:b/>
        </w:rPr>
        <w:t>(</w:t>
      </w:r>
      <w:proofErr w:type="spellStart"/>
      <w:r w:rsidRPr="00D73475">
        <w:rPr>
          <w:b/>
        </w:rPr>
        <w:t>pcaResult</w:t>
      </w:r>
      <w:proofErr w:type="spellEnd"/>
      <w:r>
        <w:rPr>
          <w:b/>
        </w:rPr>
        <w:t>)</w:t>
      </w:r>
    </w:p>
    <w:p w:rsidR="002D0DE3" w:rsidRPr="00F43E79" w:rsidRDefault="002D0DE3" w:rsidP="002D0DE3">
      <w:pPr>
        <w:ind w:firstLine="360"/>
        <w:rPr>
          <w:i/>
          <w:u w:val="single"/>
        </w:rPr>
      </w:pPr>
      <w:r w:rsidRPr="00F43E79">
        <w:rPr>
          <w:i/>
          <w:u w:val="single"/>
        </w:rPr>
        <w:t>parameters:</w:t>
      </w:r>
    </w:p>
    <w:p w:rsidR="00D73475" w:rsidRDefault="00D73475" w:rsidP="00D73475">
      <w:pPr>
        <w:ind w:firstLine="720"/>
      </w:pPr>
      <w:r w:rsidRPr="00D73475">
        <w:t xml:space="preserve">computed </w:t>
      </w:r>
      <w:proofErr w:type="spellStart"/>
      <w:r w:rsidRPr="00D73475">
        <w:t>pca</w:t>
      </w:r>
      <w:proofErr w:type="spellEnd"/>
      <w:r w:rsidRPr="00D73475">
        <w:t xml:space="preserve"> results</w:t>
      </w:r>
      <w:r>
        <w:t xml:space="preserve">(type </w:t>
      </w:r>
      <w:proofErr w:type="spellStart"/>
      <w:r>
        <w:t>pca</w:t>
      </w:r>
      <w:proofErr w:type="spellEnd"/>
      <w:r>
        <w:t xml:space="preserve"> object)</w:t>
      </w:r>
    </w:p>
    <w:p w:rsidR="002D0DE3" w:rsidRPr="00F43E79" w:rsidRDefault="002D0DE3" w:rsidP="002D0DE3">
      <w:pPr>
        <w:ind w:firstLine="360"/>
        <w:rPr>
          <w:u w:val="single"/>
        </w:rPr>
      </w:pPr>
      <w:r w:rsidRPr="00F43E79">
        <w:rPr>
          <w:i/>
          <w:u w:val="single"/>
        </w:rPr>
        <w:t>returns</w:t>
      </w:r>
      <w:r w:rsidRPr="00F43E79">
        <w:rPr>
          <w:u w:val="single"/>
        </w:rPr>
        <w:t>:</w:t>
      </w:r>
    </w:p>
    <w:p w:rsidR="002D0DE3" w:rsidRDefault="00D73475" w:rsidP="002D0DE3">
      <w:pPr>
        <w:ind w:firstLine="720"/>
      </w:pPr>
      <w:r>
        <w:t>D</w:t>
      </w:r>
      <w:r w:rsidRPr="00D73475">
        <w:t>ictionary with eigenvectors</w:t>
      </w:r>
      <w:r>
        <w:t>(type nT)</w:t>
      </w:r>
      <w:r w:rsidRPr="00D73475">
        <w:t>, eigenvalues</w:t>
      </w:r>
      <w:r>
        <w:t>(</w:t>
      </w:r>
      <w:r>
        <w:t>type nT</w:t>
      </w:r>
      <w:r>
        <w:t>)</w:t>
      </w:r>
      <w:r w:rsidRPr="00D73475">
        <w:t>, means</w:t>
      </w:r>
      <w:r>
        <w:t>(</w:t>
      </w:r>
      <w:r>
        <w:t>type nT</w:t>
      </w:r>
      <w:r>
        <w:t>)</w:t>
      </w:r>
      <w:r w:rsidRPr="00D73475">
        <w:t>, variances</w:t>
      </w:r>
      <w:r>
        <w:t>(</w:t>
      </w:r>
      <w:r>
        <w:t>type nT</w:t>
      </w:r>
      <w:r>
        <w:t>)</w:t>
      </w:r>
      <w:r w:rsidRPr="00D73475">
        <w:t xml:space="preserve">, </w:t>
      </w:r>
      <w:proofErr w:type="spellStart"/>
      <w:r w:rsidRPr="00D73475">
        <w:t>dataForTransform</w:t>
      </w:r>
      <w:proofErr w:type="spellEnd"/>
      <w:r>
        <w:t>(</w:t>
      </w:r>
      <w:r>
        <w:t>type nT</w:t>
      </w:r>
      <w:r>
        <w:t>)</w:t>
      </w:r>
    </w:p>
    <w:p w:rsidR="00D73475" w:rsidRPr="00D73475" w:rsidRDefault="00D73475" w:rsidP="00D73475">
      <w:pPr>
        <w:pStyle w:val="ListParagraph"/>
        <w:numPr>
          <w:ilvl w:val="0"/>
          <w:numId w:val="1"/>
        </w:numPr>
        <w:rPr>
          <w:b/>
        </w:rPr>
      </w:pPr>
      <w:r w:rsidRPr="00D73475">
        <w:rPr>
          <w:b/>
        </w:rPr>
        <w:t>transform(</w:t>
      </w:r>
      <w:proofErr w:type="spellStart"/>
      <w:r w:rsidRPr="00D73475">
        <w:rPr>
          <w:b/>
        </w:rPr>
        <w:t>pcaResult,data</w:t>
      </w:r>
      <w:proofErr w:type="spellEnd"/>
      <w:r w:rsidRPr="00D73475">
        <w:rPr>
          <w:b/>
        </w:rPr>
        <w:t xml:space="preserve">, </w:t>
      </w:r>
      <w:proofErr w:type="spellStart"/>
      <w:r w:rsidRPr="00D73475">
        <w:rPr>
          <w:b/>
        </w:rPr>
        <w:t>nComponents</w:t>
      </w:r>
      <w:proofErr w:type="spellEnd"/>
      <w:r w:rsidRPr="00D73475">
        <w:rPr>
          <w:b/>
        </w:rPr>
        <w:t xml:space="preserve">=None, </w:t>
      </w:r>
      <w:proofErr w:type="spellStart"/>
      <w:r w:rsidRPr="00D73475">
        <w:rPr>
          <w:b/>
        </w:rPr>
        <w:t>useDataForTransformation</w:t>
      </w:r>
      <w:proofErr w:type="spellEnd"/>
      <w:r w:rsidRPr="00D73475">
        <w:rPr>
          <w:b/>
        </w:rPr>
        <w:t xml:space="preserve"> = False)</w:t>
      </w:r>
    </w:p>
    <w:p w:rsidR="00D73475" w:rsidRPr="00D73475" w:rsidRDefault="00D73475" w:rsidP="00D73475">
      <w:pPr>
        <w:ind w:firstLine="360"/>
        <w:rPr>
          <w:i/>
          <w:u w:val="single"/>
        </w:rPr>
      </w:pPr>
      <w:r w:rsidRPr="00D73475">
        <w:rPr>
          <w:i/>
          <w:u w:val="single"/>
        </w:rPr>
        <w:t xml:space="preserve">parameters </w:t>
      </w:r>
      <w:r>
        <w:rPr>
          <w:i/>
          <w:u w:val="single"/>
        </w:rPr>
        <w:t>:</w:t>
      </w:r>
    </w:p>
    <w:p w:rsidR="00D73475" w:rsidRPr="00D73475" w:rsidRDefault="00D73475" w:rsidP="00D73475">
      <w:r>
        <w:tab/>
      </w:r>
      <w:r w:rsidRPr="00D73475">
        <w:t xml:space="preserve">computed </w:t>
      </w:r>
      <w:proofErr w:type="spellStart"/>
      <w:r w:rsidRPr="00D73475">
        <w:t>pca</w:t>
      </w:r>
      <w:proofErr w:type="spellEnd"/>
      <w:r w:rsidRPr="00D73475">
        <w:t xml:space="preserve"> results(type </w:t>
      </w:r>
      <w:proofErr w:type="spellStart"/>
      <w:r w:rsidRPr="00D73475">
        <w:t>pca</w:t>
      </w:r>
      <w:proofErr w:type="spellEnd"/>
      <w:r w:rsidRPr="00D73475">
        <w:t xml:space="preserve"> result object)</w:t>
      </w:r>
    </w:p>
    <w:p w:rsidR="00D73475" w:rsidRPr="00D73475" w:rsidRDefault="00D73475" w:rsidP="00D73475">
      <w:r>
        <w:tab/>
      </w:r>
      <w:r w:rsidRPr="00D73475">
        <w:t>data to be transformed(type nT)</w:t>
      </w:r>
    </w:p>
    <w:p w:rsidR="00D73475" w:rsidRPr="00D73475" w:rsidRDefault="00D73475" w:rsidP="00D73475">
      <w:r>
        <w:tab/>
      </w:r>
      <w:r w:rsidRPr="00D73475">
        <w:t xml:space="preserve">number of </w:t>
      </w:r>
      <w:proofErr w:type="spellStart"/>
      <w:r w:rsidRPr="00D73475">
        <w:t>priciple</w:t>
      </w:r>
      <w:proofErr w:type="spellEnd"/>
      <w:r w:rsidRPr="00D73475">
        <w:t xml:space="preserve"> components(type int): default: 0(use all components)</w:t>
      </w:r>
    </w:p>
    <w:p w:rsidR="00D73475" w:rsidRDefault="00D73475" w:rsidP="00D73475">
      <w:pPr>
        <w:ind w:left="720"/>
      </w:pPr>
      <w:proofErr w:type="spellStart"/>
      <w:r w:rsidRPr="00D73475">
        <w:t>useDataForTransformation</w:t>
      </w:r>
      <w:proofErr w:type="spellEnd"/>
      <w:r w:rsidRPr="00D73475">
        <w:t xml:space="preserve">(type Bool): default: </w:t>
      </w:r>
      <w:proofErr w:type="spellStart"/>
      <w:r w:rsidRPr="00D73475">
        <w:t>Flase</w:t>
      </w:r>
      <w:proofErr w:type="spellEnd"/>
      <w:r w:rsidRPr="00D73475">
        <w:t xml:space="preserve">(refer </w:t>
      </w:r>
      <w:proofErr w:type="spellStart"/>
      <w:r w:rsidRPr="00D73475">
        <w:t>dataForTranform</w:t>
      </w:r>
      <w:proofErr w:type="spellEnd"/>
      <w:r w:rsidRPr="00D73475">
        <w:t xml:space="preserve"> param</w:t>
      </w:r>
      <w:r>
        <w:t>e</w:t>
      </w:r>
      <w:r w:rsidRPr="00D73475">
        <w:t>ter for developer's guide for more details)</w:t>
      </w:r>
    </w:p>
    <w:p w:rsidR="00D73475" w:rsidRDefault="00D73475" w:rsidP="00D73475">
      <w:pPr>
        <w:ind w:firstLine="360"/>
        <w:rPr>
          <w:i/>
          <w:u w:val="single"/>
        </w:rPr>
      </w:pPr>
      <w:r w:rsidRPr="00D73475">
        <w:rPr>
          <w:i/>
          <w:u w:val="single"/>
        </w:rPr>
        <w:t>returns:</w:t>
      </w:r>
    </w:p>
    <w:p w:rsidR="00D73475" w:rsidRPr="00D73475" w:rsidRDefault="00D73475" w:rsidP="00D73475">
      <w:pPr>
        <w:ind w:firstLine="360"/>
      </w:pPr>
      <w:r>
        <w:tab/>
      </w:r>
      <w:r w:rsidRPr="00D73475">
        <w:t>transformed data</w:t>
      </w:r>
    </w:p>
    <w:p w:rsidR="002D0DE3" w:rsidRPr="00F43E79" w:rsidRDefault="00D73475" w:rsidP="002D0DE3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compress(</w:t>
      </w:r>
      <w:proofErr w:type="spellStart"/>
      <w:r>
        <w:rPr>
          <w:b/>
        </w:rPr>
        <w:t>arrayData</w:t>
      </w:r>
      <w:proofErr w:type="spellEnd"/>
      <w:r>
        <w:rPr>
          <w:b/>
        </w:rPr>
        <w:t>)</w:t>
      </w:r>
      <w:r w:rsidR="002D0DE3" w:rsidRPr="00F43E79">
        <w:rPr>
          <w:b/>
        </w:rPr>
        <w:t xml:space="preserve"> </w:t>
      </w:r>
    </w:p>
    <w:p w:rsidR="002D0DE3" w:rsidRPr="00F43E79" w:rsidRDefault="002D0DE3" w:rsidP="002D0DE3">
      <w:pPr>
        <w:ind w:firstLine="360"/>
        <w:rPr>
          <w:i/>
          <w:u w:val="single"/>
        </w:rPr>
      </w:pPr>
      <w:r w:rsidRPr="00F43E79">
        <w:rPr>
          <w:i/>
          <w:u w:val="single"/>
        </w:rPr>
        <w:t>parameters:</w:t>
      </w:r>
    </w:p>
    <w:p w:rsidR="002D0DE3" w:rsidRDefault="002D0DE3" w:rsidP="002D0DE3">
      <w:pPr>
        <w:ind w:firstLine="720"/>
      </w:pPr>
      <w:r w:rsidRPr="00F43E79">
        <w:t>serialized numpy array</w:t>
      </w:r>
    </w:p>
    <w:p w:rsidR="002D0DE3" w:rsidRDefault="002D0DE3" w:rsidP="002D0DE3">
      <w:pPr>
        <w:ind w:firstLine="360"/>
        <w:rPr>
          <w:u w:val="single"/>
        </w:rPr>
      </w:pPr>
      <w:r w:rsidRPr="00F43E79">
        <w:rPr>
          <w:i/>
          <w:u w:val="single"/>
        </w:rPr>
        <w:t>returns</w:t>
      </w:r>
      <w:r w:rsidRPr="00F43E79">
        <w:rPr>
          <w:u w:val="single"/>
        </w:rPr>
        <w:t>:</w:t>
      </w:r>
    </w:p>
    <w:p w:rsidR="002D0DE3" w:rsidRDefault="002D0DE3" w:rsidP="002D0DE3">
      <w:pPr>
        <w:ind w:firstLine="720"/>
      </w:pPr>
      <w:r w:rsidRPr="00F43E79">
        <w:t>Compressed numpy array</w:t>
      </w:r>
    </w:p>
    <w:p w:rsidR="002D0DE3" w:rsidRPr="00F43E79" w:rsidRDefault="00D73475" w:rsidP="002D0DE3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decompress(</w:t>
      </w:r>
      <w:proofErr w:type="spellStart"/>
      <w:r>
        <w:rPr>
          <w:b/>
        </w:rPr>
        <w:t>arrayData</w:t>
      </w:r>
      <w:proofErr w:type="spellEnd"/>
      <w:r>
        <w:rPr>
          <w:b/>
        </w:rPr>
        <w:t>)</w:t>
      </w:r>
    </w:p>
    <w:p w:rsidR="002D0DE3" w:rsidRPr="00F43E79" w:rsidRDefault="002D0DE3" w:rsidP="002D0DE3">
      <w:pPr>
        <w:ind w:firstLine="360"/>
        <w:rPr>
          <w:i/>
          <w:u w:val="single"/>
        </w:rPr>
      </w:pPr>
      <w:r w:rsidRPr="00F43E79">
        <w:rPr>
          <w:i/>
          <w:u w:val="single"/>
        </w:rPr>
        <w:t>parameters:</w:t>
      </w:r>
    </w:p>
    <w:p w:rsidR="002D0DE3" w:rsidRDefault="002D0DE3" w:rsidP="002D0DE3">
      <w:pPr>
        <w:ind w:firstLine="720"/>
      </w:pPr>
      <w:proofErr w:type="spellStart"/>
      <w:r>
        <w:t>de</w:t>
      </w:r>
      <w:r w:rsidRPr="00F43E79">
        <w:t>serialized</w:t>
      </w:r>
      <w:proofErr w:type="spellEnd"/>
      <w:r w:rsidRPr="00F43E79">
        <w:t xml:space="preserve"> numpy array</w:t>
      </w:r>
    </w:p>
    <w:p w:rsidR="002D0DE3" w:rsidRDefault="002D0DE3" w:rsidP="002D0DE3">
      <w:pPr>
        <w:ind w:firstLine="360"/>
        <w:rPr>
          <w:u w:val="single"/>
        </w:rPr>
      </w:pPr>
      <w:r w:rsidRPr="00F43E79">
        <w:rPr>
          <w:i/>
          <w:u w:val="single"/>
        </w:rPr>
        <w:t>returns</w:t>
      </w:r>
      <w:r w:rsidRPr="00F43E79">
        <w:rPr>
          <w:u w:val="single"/>
        </w:rPr>
        <w:t>:</w:t>
      </w:r>
    </w:p>
    <w:p w:rsidR="002D0DE3" w:rsidRDefault="002D0DE3" w:rsidP="002D0DE3">
      <w:pPr>
        <w:ind w:firstLine="720"/>
      </w:pPr>
      <w:r>
        <w:t>dec</w:t>
      </w:r>
      <w:r w:rsidRPr="00F43E79">
        <w:t>ompressed numpy array</w:t>
      </w:r>
    </w:p>
    <w:p w:rsidR="002D0DE3" w:rsidRPr="00F43E79" w:rsidRDefault="002D0DE3" w:rsidP="002D0DE3">
      <w:pPr>
        <w:pStyle w:val="ListParagraph"/>
        <w:numPr>
          <w:ilvl w:val="0"/>
          <w:numId w:val="1"/>
        </w:numPr>
        <w:rPr>
          <w:b/>
        </w:rPr>
      </w:pPr>
      <w:r w:rsidRPr="00F43E79">
        <w:rPr>
          <w:b/>
        </w:rPr>
        <w:t xml:space="preserve">serialize(data, </w:t>
      </w:r>
      <w:proofErr w:type="spellStart"/>
      <w:r w:rsidRPr="00F43E79">
        <w:rPr>
          <w:b/>
        </w:rPr>
        <w:t>fileN</w:t>
      </w:r>
      <w:r w:rsidR="00D73475">
        <w:rPr>
          <w:b/>
        </w:rPr>
        <w:t>ame</w:t>
      </w:r>
      <w:proofErr w:type="spellEnd"/>
      <w:r w:rsidR="00D73475">
        <w:rPr>
          <w:b/>
        </w:rPr>
        <w:t xml:space="preserve">=None, </w:t>
      </w:r>
      <w:proofErr w:type="spellStart"/>
      <w:r w:rsidR="00D73475">
        <w:rPr>
          <w:b/>
        </w:rPr>
        <w:t>useCompression</w:t>
      </w:r>
      <w:proofErr w:type="spellEnd"/>
      <w:r w:rsidR="00D73475">
        <w:rPr>
          <w:b/>
        </w:rPr>
        <w:t>=False)</w:t>
      </w:r>
    </w:p>
    <w:p w:rsidR="002D0DE3" w:rsidRDefault="002D0DE3" w:rsidP="002D0DE3">
      <w:pPr>
        <w:ind w:firstLine="360"/>
      </w:pPr>
      <w:r w:rsidRPr="00F43E79">
        <w:rPr>
          <w:i/>
          <w:u w:val="single"/>
        </w:rPr>
        <w:t>parameters:</w:t>
      </w:r>
    </w:p>
    <w:p w:rsidR="002D0DE3" w:rsidRDefault="002D0DE3" w:rsidP="002D0DE3">
      <w:pPr>
        <w:ind w:firstLine="360"/>
      </w:pPr>
      <w:r>
        <w:t>Method 1: data(type nT/model)</w:t>
      </w:r>
    </w:p>
    <w:p w:rsidR="002D0DE3" w:rsidRDefault="002D0DE3" w:rsidP="002D0DE3">
      <w:pPr>
        <w:ind w:left="360"/>
      </w:pPr>
      <w:r>
        <w:t xml:space="preserve">        -Returns serialized numpy array</w:t>
      </w:r>
    </w:p>
    <w:p w:rsidR="002D0DE3" w:rsidRDefault="002D0DE3" w:rsidP="002D0DE3">
      <w:pPr>
        <w:ind w:left="360"/>
      </w:pPr>
      <w:r>
        <w:lastRenderedPageBreak/>
        <w:t xml:space="preserve">Method 2: data(type nT/model), </w:t>
      </w:r>
      <w:proofErr w:type="spellStart"/>
      <w:r>
        <w:t>fileName</w:t>
      </w:r>
      <w:proofErr w:type="spellEnd"/>
      <w:r>
        <w:t>(.</w:t>
      </w:r>
      <w:proofErr w:type="spellStart"/>
      <w:r>
        <w:t>npy</w:t>
      </w:r>
      <w:proofErr w:type="spellEnd"/>
      <w:r>
        <w:t xml:space="preserve"> file to save serialized array to disk)</w:t>
      </w:r>
    </w:p>
    <w:p w:rsidR="002D0DE3" w:rsidRDefault="002D0DE3" w:rsidP="002D0DE3">
      <w:r>
        <w:t xml:space="preserve">      </w:t>
      </w:r>
      <w:r>
        <w:tab/>
        <w:t xml:space="preserve"> - Saves serialized numpy array as "</w:t>
      </w:r>
      <w:proofErr w:type="spellStart"/>
      <w:r>
        <w:t>fileName</w:t>
      </w:r>
      <w:proofErr w:type="spellEnd"/>
      <w:r>
        <w:t>" argument</w:t>
      </w:r>
    </w:p>
    <w:p w:rsidR="002D0DE3" w:rsidRDefault="002D0DE3" w:rsidP="002D0DE3">
      <w:pPr>
        <w:ind w:left="360"/>
      </w:pPr>
      <w:r>
        <w:t xml:space="preserve">Method 3: data(type nT/model), </w:t>
      </w:r>
      <w:proofErr w:type="spellStart"/>
      <w:r>
        <w:t>useCompression</w:t>
      </w:r>
      <w:proofErr w:type="spellEnd"/>
      <w:r>
        <w:t xml:space="preserve"> = True</w:t>
      </w:r>
    </w:p>
    <w:p w:rsidR="002D0DE3" w:rsidRDefault="002D0DE3" w:rsidP="002D0DE3">
      <w:r>
        <w:t xml:space="preserve">        </w:t>
      </w:r>
      <w:r>
        <w:tab/>
        <w:t>-Returns compressed numpy array</w:t>
      </w:r>
    </w:p>
    <w:p w:rsidR="002D0DE3" w:rsidRDefault="002D0DE3" w:rsidP="002D0DE3">
      <w:pPr>
        <w:ind w:left="360"/>
      </w:pPr>
      <w:r>
        <w:t xml:space="preserve">Method 4: data(type nT/model), </w:t>
      </w:r>
      <w:proofErr w:type="spellStart"/>
      <w:r>
        <w:t>fileName</w:t>
      </w:r>
      <w:proofErr w:type="spellEnd"/>
      <w:r>
        <w:t>(.</w:t>
      </w:r>
      <w:proofErr w:type="spellStart"/>
      <w:r>
        <w:t>npy</w:t>
      </w:r>
      <w:proofErr w:type="spellEnd"/>
      <w:r>
        <w:t xml:space="preserve"> file to save serialized array to disk), </w:t>
      </w:r>
      <w:proofErr w:type="spellStart"/>
      <w:r>
        <w:t>useCompression</w:t>
      </w:r>
      <w:proofErr w:type="spellEnd"/>
      <w:r>
        <w:t xml:space="preserve"> = True</w:t>
      </w:r>
    </w:p>
    <w:p w:rsidR="002D0DE3" w:rsidRDefault="002D0DE3" w:rsidP="002D0DE3">
      <w:r>
        <w:t xml:space="preserve">        </w:t>
      </w:r>
      <w:r>
        <w:tab/>
        <w:t>-Saves compressed numpy array as "</w:t>
      </w:r>
      <w:proofErr w:type="spellStart"/>
      <w:r>
        <w:t>fileName</w:t>
      </w:r>
      <w:proofErr w:type="spellEnd"/>
      <w:r>
        <w:t>" argument</w:t>
      </w:r>
    </w:p>
    <w:p w:rsidR="002D0DE3" w:rsidRDefault="002D0DE3" w:rsidP="002D0DE3">
      <w:pPr>
        <w:pStyle w:val="ListParagraph"/>
        <w:numPr>
          <w:ilvl w:val="0"/>
          <w:numId w:val="1"/>
        </w:numPr>
        <w:rPr>
          <w:b/>
        </w:rPr>
      </w:pPr>
      <w:proofErr w:type="spellStart"/>
      <w:r w:rsidRPr="00F43E79">
        <w:rPr>
          <w:b/>
        </w:rPr>
        <w:t>deserialize</w:t>
      </w:r>
      <w:proofErr w:type="spellEnd"/>
      <w:r w:rsidRPr="00F43E79">
        <w:rPr>
          <w:b/>
        </w:rPr>
        <w:t>(</w:t>
      </w:r>
      <w:proofErr w:type="spellStart"/>
      <w:r w:rsidRPr="00F43E79">
        <w:rPr>
          <w:b/>
        </w:rPr>
        <w:t>serialObjectDict</w:t>
      </w:r>
      <w:proofErr w:type="spellEnd"/>
      <w:r w:rsidRPr="00F43E79">
        <w:rPr>
          <w:b/>
        </w:rPr>
        <w:t xml:space="preserve">=None, </w:t>
      </w:r>
      <w:proofErr w:type="spellStart"/>
      <w:r w:rsidRPr="00F43E79">
        <w:rPr>
          <w:b/>
        </w:rPr>
        <w:t>fileN</w:t>
      </w:r>
      <w:r w:rsidR="00D73475">
        <w:rPr>
          <w:b/>
        </w:rPr>
        <w:t>ame</w:t>
      </w:r>
      <w:proofErr w:type="spellEnd"/>
      <w:r w:rsidR="00D73475">
        <w:rPr>
          <w:b/>
        </w:rPr>
        <w:t xml:space="preserve">=None, </w:t>
      </w:r>
      <w:proofErr w:type="spellStart"/>
      <w:r w:rsidR="00D73475">
        <w:rPr>
          <w:b/>
        </w:rPr>
        <w:t>useCompression</w:t>
      </w:r>
      <w:proofErr w:type="spellEnd"/>
      <w:r w:rsidR="00D73475">
        <w:rPr>
          <w:b/>
        </w:rPr>
        <w:t>=False)</w:t>
      </w:r>
    </w:p>
    <w:p w:rsidR="002D0DE3" w:rsidRDefault="002D0DE3" w:rsidP="002D0DE3">
      <w:pPr>
        <w:ind w:firstLine="360"/>
      </w:pPr>
      <w:r>
        <w:rPr>
          <w:i/>
          <w:u w:val="single"/>
        </w:rPr>
        <w:t>p</w:t>
      </w:r>
      <w:r w:rsidRPr="00F43E79">
        <w:rPr>
          <w:i/>
          <w:u w:val="single"/>
        </w:rPr>
        <w:t>arameters:</w:t>
      </w:r>
      <w:r>
        <w:rPr>
          <w:i/>
          <w:u w:val="single"/>
        </w:rPr>
        <w:t xml:space="preserve"> </w:t>
      </w:r>
      <w:r>
        <w:t xml:space="preserve"> </w:t>
      </w:r>
    </w:p>
    <w:p w:rsidR="002D0DE3" w:rsidRDefault="002D0DE3" w:rsidP="002D0DE3">
      <w:pPr>
        <w:ind w:firstLine="720"/>
        <w:rPr>
          <w:i/>
          <w:u w:val="single"/>
        </w:rPr>
      </w:pPr>
      <w:r>
        <w:t>serialized/ compressed numpy array or serialized/ compressed .</w:t>
      </w:r>
      <w:proofErr w:type="spellStart"/>
      <w:r>
        <w:t>npy</w:t>
      </w:r>
      <w:proofErr w:type="spellEnd"/>
      <w:r>
        <w:t xml:space="preserve"> file </w:t>
      </w:r>
    </w:p>
    <w:p w:rsidR="002D0DE3" w:rsidRPr="00F43E79" w:rsidRDefault="002D0DE3" w:rsidP="002D0DE3">
      <w:pPr>
        <w:rPr>
          <w:i/>
          <w:u w:val="single"/>
        </w:rPr>
      </w:pPr>
      <w:r w:rsidRPr="005514B0">
        <w:rPr>
          <w:i/>
        </w:rPr>
        <w:t xml:space="preserve">      </w:t>
      </w:r>
      <w:r>
        <w:rPr>
          <w:i/>
          <w:u w:val="single"/>
        </w:rPr>
        <w:t>r</w:t>
      </w:r>
      <w:r w:rsidRPr="00F43E79">
        <w:rPr>
          <w:i/>
          <w:u w:val="single"/>
        </w:rPr>
        <w:t>eturns</w:t>
      </w:r>
      <w:r>
        <w:t>:</w:t>
      </w:r>
    </w:p>
    <w:p w:rsidR="005514B0" w:rsidRPr="005514B0" w:rsidRDefault="002D0DE3" w:rsidP="000C2E49">
      <w:pPr>
        <w:ind w:firstLine="720"/>
      </w:pPr>
      <w:r>
        <w:t xml:space="preserve"> </w:t>
      </w:r>
      <w:proofErr w:type="spellStart"/>
      <w:r>
        <w:t>deserialized</w:t>
      </w:r>
      <w:proofErr w:type="spellEnd"/>
      <w:r>
        <w:t xml:space="preserve">/ decompressed numeric table/model    </w:t>
      </w:r>
    </w:p>
    <w:sectPr w:rsidR="005514B0" w:rsidRPr="005514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89E1B67"/>
    <w:multiLevelType w:val="hybridMultilevel"/>
    <w:tmpl w:val="3238ED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AE74E70"/>
    <w:multiLevelType w:val="hybridMultilevel"/>
    <w:tmpl w:val="57C8F53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5310F53"/>
    <w:multiLevelType w:val="hybridMultilevel"/>
    <w:tmpl w:val="FB5A2E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953E6B"/>
    <w:multiLevelType w:val="hybridMultilevel"/>
    <w:tmpl w:val="8452CF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1B931EB"/>
    <w:multiLevelType w:val="multilevel"/>
    <w:tmpl w:val="767E56D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6BBF4A1A"/>
    <w:multiLevelType w:val="hybridMultilevel"/>
    <w:tmpl w:val="092631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AwIjS0szcwNjIxMzMyUdpeDU4uLM/DyQAqNaAO0CZsMsAAAA"/>
  </w:docVars>
  <w:rsids>
    <w:rsidRoot w:val="0048207F"/>
    <w:rsid w:val="00040178"/>
    <w:rsid w:val="000C2E49"/>
    <w:rsid w:val="002D0DE3"/>
    <w:rsid w:val="0048207F"/>
    <w:rsid w:val="005514B0"/>
    <w:rsid w:val="005570DE"/>
    <w:rsid w:val="00721E09"/>
    <w:rsid w:val="00821FFE"/>
    <w:rsid w:val="0087394F"/>
    <w:rsid w:val="00A01E0E"/>
    <w:rsid w:val="00A5224B"/>
    <w:rsid w:val="00A923E4"/>
    <w:rsid w:val="00C44BBE"/>
    <w:rsid w:val="00D73475"/>
    <w:rsid w:val="00D9685B"/>
    <w:rsid w:val="00F43E79"/>
    <w:rsid w:val="00F74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F5D702E-2B17-4DDC-AE86-429AC39FE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3E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3E7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3E7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43E7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43E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5</TotalTime>
  <Pages>3</Pages>
  <Words>422</Words>
  <Characters>241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28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esh, Preethi</dc:creator>
  <cp:keywords>CTPClassification=CTP_NT</cp:keywords>
  <dc:description/>
  <cp:lastModifiedBy>Venkatesh, Preethi</cp:lastModifiedBy>
  <cp:revision>5</cp:revision>
  <dcterms:created xsi:type="dcterms:W3CDTF">2018-04-03T21:11:00Z</dcterms:created>
  <dcterms:modified xsi:type="dcterms:W3CDTF">2018-04-05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166fd135-ed14-41b2-bcce-f79d921dfd4e</vt:lpwstr>
  </property>
  <property fmtid="{D5CDD505-2E9C-101B-9397-08002B2CF9AE}" pid="3" name="CTP_TimeStamp">
    <vt:lpwstr>2018-03-28 00:07:3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